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A1DC1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49742C56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08D5B411" w14:textId="77777777" w:rsidR="004D3FE9" w:rsidRDefault="004D3FE9" w:rsidP="004D3FE9">
      <w:pPr>
        <w:pStyle w:val="AralkYok"/>
        <w:spacing w:line="276" w:lineRule="auto"/>
        <w:jc w:val="center"/>
        <w:rPr>
          <w:b/>
          <w:bCs/>
          <w:sz w:val="22"/>
          <w:szCs w:val="22"/>
        </w:rPr>
      </w:pPr>
    </w:p>
    <w:p w14:paraId="096994F8" w14:textId="77777777" w:rsidR="004D3FE9" w:rsidRPr="00774FD1" w:rsidRDefault="004D3FE9" w:rsidP="004D3FE9">
      <w:pPr>
        <w:pStyle w:val="AralkYok"/>
        <w:spacing w:line="276" w:lineRule="auto"/>
        <w:jc w:val="center"/>
        <w:rPr>
          <w:rFonts w:asciiTheme="minorHAnsi" w:hAnsiTheme="minorHAnsi" w:cstheme="minorHAnsi"/>
          <w:b/>
          <w:bCs/>
        </w:rPr>
      </w:pPr>
      <w:proofErr w:type="spellStart"/>
      <w:r w:rsidRPr="00774FD1">
        <w:rPr>
          <w:rFonts w:asciiTheme="minorHAnsi" w:hAnsiTheme="minorHAnsi" w:cstheme="minorHAnsi"/>
          <w:b/>
          <w:bCs/>
        </w:rPr>
        <w:t>Ekonomik</w:t>
      </w:r>
      <w:proofErr w:type="spellEnd"/>
      <w:r w:rsidRPr="00774FD1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774FD1">
        <w:rPr>
          <w:rFonts w:asciiTheme="minorHAnsi" w:hAnsiTheme="minorHAnsi" w:cstheme="minorHAnsi"/>
          <w:b/>
          <w:bCs/>
        </w:rPr>
        <w:t>Kısıtlılıklar</w:t>
      </w:r>
      <w:proofErr w:type="spellEnd"/>
      <w:r w:rsidRPr="00774FD1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774FD1">
        <w:rPr>
          <w:rFonts w:asciiTheme="minorHAnsi" w:hAnsiTheme="minorHAnsi" w:cstheme="minorHAnsi"/>
          <w:b/>
          <w:bCs/>
        </w:rPr>
        <w:t>Ölçeği</w:t>
      </w:r>
      <w:proofErr w:type="spellEnd"/>
      <w:r w:rsidRPr="00774FD1">
        <w:rPr>
          <w:rFonts w:asciiTheme="minorHAnsi" w:hAnsiTheme="minorHAnsi" w:cstheme="minorHAnsi"/>
          <w:b/>
          <w:bCs/>
        </w:rPr>
        <w:t xml:space="preserve"> </w:t>
      </w:r>
    </w:p>
    <w:p w14:paraId="3284A8B0" w14:textId="77777777" w:rsidR="00C03A28" w:rsidRPr="00774FD1" w:rsidRDefault="004D3FE9" w:rsidP="004D3FE9">
      <w:pPr>
        <w:pStyle w:val="AralkYok"/>
        <w:spacing w:line="276" w:lineRule="auto"/>
        <w:jc w:val="center"/>
        <w:rPr>
          <w:rFonts w:asciiTheme="minorHAnsi" w:hAnsiTheme="minorHAnsi" w:cstheme="minorHAnsi"/>
        </w:rPr>
      </w:pPr>
      <w:r w:rsidRPr="00774FD1">
        <w:rPr>
          <w:rFonts w:asciiTheme="minorHAnsi" w:hAnsiTheme="minorHAnsi" w:cstheme="minorHAnsi"/>
        </w:rPr>
        <w:t>(</w:t>
      </w:r>
      <w:r w:rsidRPr="00774FD1">
        <w:rPr>
          <w:rFonts w:asciiTheme="minorHAnsi" w:hAnsiTheme="minorHAnsi" w:cstheme="minorHAnsi"/>
          <w:b/>
          <w:bCs/>
        </w:rPr>
        <w:t>Economic Constraints Scale</w:t>
      </w:r>
      <w:r w:rsidRPr="00774FD1">
        <w:rPr>
          <w:rFonts w:asciiTheme="minorHAnsi" w:hAnsiTheme="minorHAnsi" w:cstheme="minorHAnsi"/>
        </w:rPr>
        <w:t>)</w:t>
      </w:r>
    </w:p>
    <w:p w14:paraId="2648436D" w14:textId="77777777" w:rsidR="004D3FE9" w:rsidRDefault="004D3FE9" w:rsidP="004D3FE9">
      <w:pPr>
        <w:pStyle w:val="AralkYok"/>
        <w:spacing w:line="276" w:lineRule="auto"/>
        <w:jc w:val="center"/>
      </w:pPr>
    </w:p>
    <w:p w14:paraId="3D4F7E1F" w14:textId="77777777" w:rsidR="004D3FE9" w:rsidRPr="00B11FCD" w:rsidRDefault="004D3FE9" w:rsidP="004D3FE9">
      <w:pPr>
        <w:jc w:val="center"/>
        <w:rPr>
          <w:rFonts w:ascii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>1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2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3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4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5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6</w:t>
      </w:r>
      <w:r w:rsidRPr="00B11FCD">
        <w:rPr>
          <w:rFonts w:asciiTheme="minorHAnsi" w:hAnsiTheme="minorHAnsi" w:cstheme="minorHAnsi"/>
          <w:b/>
          <w:sz w:val="20"/>
          <w:szCs w:val="20"/>
          <w:lang w:val="tr-TR"/>
        </w:rPr>
        <w:tab/>
        <w:t>7</w:t>
      </w:r>
    </w:p>
    <w:p w14:paraId="2DA636B7" w14:textId="77777777" w:rsidR="004D3FE9" w:rsidRPr="00B11FCD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 xml:space="preserve"> </w:t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sz w:val="20"/>
          <w:szCs w:val="20"/>
          <w:lang w:val="tr-TR"/>
        </w:rPr>
        <w:tab/>
        <w:t xml:space="preserve">                 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Kesinlikle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                     </w:t>
      </w:r>
      <w:proofErr w:type="spellStart"/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esinlikle</w:t>
      </w:r>
      <w:proofErr w:type="spellEnd"/>
    </w:p>
    <w:p w14:paraId="5C8DE0F2" w14:textId="77777777" w:rsidR="004D3FE9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ab/>
        <w:t xml:space="preserve">      Katılmıyorum                                                                   </w:t>
      </w:r>
      <w:r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 xml:space="preserve">       </w:t>
      </w:r>
      <w:r w:rsidRPr="00B11FCD">
        <w:rPr>
          <w:rFonts w:asciiTheme="minorHAnsi" w:eastAsiaTheme="minorHAnsi" w:hAnsiTheme="minorHAnsi" w:cstheme="minorHAnsi"/>
          <w:b/>
          <w:sz w:val="20"/>
          <w:szCs w:val="20"/>
          <w:lang w:val="tr-TR"/>
        </w:rPr>
        <w:t>Katılıyorum</w:t>
      </w:r>
    </w:p>
    <w:p w14:paraId="49FB9548" w14:textId="77777777" w:rsidR="004D3FE9" w:rsidRPr="00B11FCD" w:rsidRDefault="004D3FE9" w:rsidP="004D3FE9">
      <w:pPr>
        <w:rPr>
          <w:rFonts w:asciiTheme="minorHAnsi" w:eastAsiaTheme="minorHAnsi" w:hAnsiTheme="minorHAnsi" w:cstheme="minorHAnsi"/>
          <w:b/>
          <w:sz w:val="20"/>
          <w:szCs w:val="20"/>
          <w:lang w:val="tr-TR"/>
        </w:rPr>
      </w:pPr>
    </w:p>
    <w:tbl>
      <w:tblPr>
        <w:tblStyle w:val="TabloKlavuzu"/>
        <w:tblW w:w="10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7"/>
        <w:gridCol w:w="449"/>
        <w:gridCol w:w="450"/>
        <w:gridCol w:w="450"/>
        <w:gridCol w:w="450"/>
        <w:gridCol w:w="450"/>
        <w:gridCol w:w="450"/>
        <w:gridCol w:w="450"/>
      </w:tblGrid>
      <w:tr w:rsidR="004D3FE9" w:rsidRPr="00A574F8" w14:paraId="41263148" w14:textId="77777777" w:rsidTr="004E7D99">
        <w:trPr>
          <w:trHeight w:val="249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9ABE2D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1. Kendimi bildim bileli ekonomik veya maddi anlamda çok kısıtlı kaynaklara sahip oldum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27EA813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002D80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26CA4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2AED0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0D4B23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C57B9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24002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6750F70D" w14:textId="77777777" w:rsidTr="004E7D99">
        <w:trPr>
          <w:trHeight w:val="262"/>
        </w:trPr>
        <w:tc>
          <w:tcPr>
            <w:tcW w:w="0" w:type="auto"/>
            <w:shd w:val="clear" w:color="auto" w:fill="FFD966" w:themeFill="accent4" w:themeFillTint="99"/>
            <w:vAlign w:val="center"/>
          </w:tcPr>
          <w:p w14:paraId="713D669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 xml:space="preserve">2. Hayatımın büyük bir kısmında maddi anlamda zorlandım.  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B952A49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0484095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67FC4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845A17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1250D14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4179C30C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73C81E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3891DAF1" w14:textId="77777777" w:rsidTr="004E7D99">
        <w:trPr>
          <w:trHeight w:val="249"/>
        </w:trPr>
        <w:tc>
          <w:tcPr>
            <w:tcW w:w="0" w:type="auto"/>
            <w:vAlign w:val="center"/>
          </w:tcPr>
          <w:p w14:paraId="2822901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3. Kendimi bildim bileli ihtiyaçlarımı karşılamakta zorluk çektim.</w:t>
            </w:r>
          </w:p>
        </w:tc>
        <w:tc>
          <w:tcPr>
            <w:tcW w:w="0" w:type="auto"/>
            <w:vAlign w:val="center"/>
          </w:tcPr>
          <w:p w14:paraId="50FF223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vAlign w:val="center"/>
          </w:tcPr>
          <w:p w14:paraId="66D1747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vAlign w:val="center"/>
          </w:tcPr>
          <w:p w14:paraId="0C6E188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vAlign w:val="center"/>
          </w:tcPr>
          <w:p w14:paraId="76AFD353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vAlign w:val="center"/>
          </w:tcPr>
          <w:p w14:paraId="524B00A7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vAlign w:val="center"/>
          </w:tcPr>
          <w:p w14:paraId="2264D6E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vAlign w:val="center"/>
          </w:tcPr>
          <w:p w14:paraId="1195BD7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2F18A96B" w14:textId="77777777" w:rsidTr="004E7D99">
        <w:trPr>
          <w:trHeight w:val="249"/>
        </w:trPr>
        <w:tc>
          <w:tcPr>
            <w:tcW w:w="0" w:type="auto"/>
            <w:shd w:val="clear" w:color="auto" w:fill="FFD966" w:themeFill="accent4" w:themeFillTint="99"/>
            <w:vAlign w:val="center"/>
          </w:tcPr>
          <w:p w14:paraId="4E89142F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4.  Hayatımın büyük bir kısmında, kendimi fakir ya da neredeyse fakir biri olarak gördüm.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BD83799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30D9D15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F408152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58ADFFA7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263593D8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707587B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shd w:val="clear" w:color="auto" w:fill="FFD966" w:themeFill="accent4" w:themeFillTint="99"/>
            <w:vAlign w:val="center"/>
          </w:tcPr>
          <w:p w14:paraId="67E3F41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  <w:tr w:rsidR="004D3FE9" w:rsidRPr="00A574F8" w14:paraId="32630A96" w14:textId="77777777" w:rsidTr="004E7D99">
        <w:trPr>
          <w:trHeight w:val="262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284024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0"/>
                <w:szCs w:val="20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5.  Hayatımın çoğunda kendimi maddi olarak iyi durumda hissetmedim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318FD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1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6871D1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4E32DAF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A5C3305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E1E133E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5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2D515DA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B42E5B" w14:textId="77777777" w:rsidR="004D3FE9" w:rsidRPr="00A574F8" w:rsidRDefault="004D3FE9" w:rsidP="004E7D99">
            <w:pPr>
              <w:rPr>
                <w:rFonts w:asciiTheme="minorHAnsi" w:hAnsiTheme="minorHAnsi" w:cstheme="minorHAnsi"/>
                <w:sz w:val="22"/>
                <w:szCs w:val="22"/>
                <w:lang w:val="tr-TR"/>
              </w:rPr>
            </w:pPr>
            <w:r w:rsidRPr="00A574F8">
              <w:rPr>
                <w:rFonts w:asciiTheme="minorHAnsi" w:hAnsiTheme="minorHAnsi" w:cstheme="minorHAnsi"/>
                <w:sz w:val="20"/>
                <w:szCs w:val="20"/>
                <w:lang w:val="tr-TR"/>
              </w:rPr>
              <w:t>(7)</w:t>
            </w:r>
          </w:p>
        </w:tc>
      </w:tr>
    </w:tbl>
    <w:p w14:paraId="1C99F8CE" w14:textId="77777777" w:rsidR="004D3FE9" w:rsidRDefault="004D3FE9" w:rsidP="004D3FE9">
      <w:pPr>
        <w:jc w:val="both"/>
        <w:rPr>
          <w:rFonts w:asciiTheme="minorHAnsi" w:hAnsiTheme="minorHAnsi" w:cstheme="minorHAnsi"/>
          <w:sz w:val="20"/>
          <w:szCs w:val="20"/>
          <w:lang w:val="tr-TR"/>
        </w:rPr>
      </w:pPr>
    </w:p>
    <w:p w14:paraId="59EAC848" w14:textId="77777777" w:rsidR="004D3FE9" w:rsidRDefault="004D3FE9" w:rsidP="004D3FE9">
      <w:pPr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sz w:val="20"/>
          <w:szCs w:val="20"/>
          <w:lang w:val="tr-TR"/>
        </w:rPr>
        <w:tab/>
      </w:r>
    </w:p>
    <w:p w14:paraId="1F125D02" w14:textId="76A0F041" w:rsidR="004D3FE9" w:rsidRPr="004D3FE9" w:rsidRDefault="00774FD1" w:rsidP="00736B03">
      <w:pPr>
        <w:jc w:val="both"/>
        <w:rPr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  <w:lang w:val="tr-TR"/>
        </w:rPr>
        <w:t xml:space="preserve">Kaynak: </w:t>
      </w:r>
      <w:r w:rsidR="00736B03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>Kim, H.J., Buyukgoze-Kavas, A., Duffy, R.D., Perez, G. (In press)</w:t>
      </w:r>
      <w:r w:rsidR="00736B03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>.</w:t>
      </w:r>
      <w:r w:rsidR="00736B03">
        <w:rPr>
          <w:rFonts w:ascii="Segoe UI" w:hAnsi="Segoe UI" w:cs="Segoe UI"/>
          <w:color w:val="000000"/>
          <w:sz w:val="21"/>
          <w:szCs w:val="21"/>
          <w:shd w:val="clear" w:color="auto" w:fill="FDFDFD"/>
        </w:rPr>
        <w:t xml:space="preserve"> A cross-cultural validation of Psychology of Working Theory with Turkish working adults. </w:t>
      </w:r>
      <w:r w:rsidR="00736B03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  <w:t>Journal of Career Assessment</w:t>
      </w:r>
      <w:r w:rsidR="00736B03">
        <w:rPr>
          <w:rFonts w:ascii="Segoe UI" w:hAnsi="Segoe UI" w:cs="Segoe UI"/>
          <w:i/>
          <w:iCs/>
          <w:color w:val="000000"/>
          <w:sz w:val="21"/>
          <w:szCs w:val="21"/>
          <w:shd w:val="clear" w:color="auto" w:fill="FDFDFD"/>
        </w:rPr>
        <w:t>.</w:t>
      </w:r>
    </w:p>
    <w:sectPr w:rsidR="004D3FE9" w:rsidRPr="004D3FE9" w:rsidSect="004D3F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IwszCyNDU0NzJQ0lEKTi0uzszPAykwqgUA28QzCCwAAAA="/>
  </w:docVars>
  <w:rsids>
    <w:rsidRoot w:val="004D3FE9"/>
    <w:rsid w:val="004D3FE9"/>
    <w:rsid w:val="00736B03"/>
    <w:rsid w:val="00774FD1"/>
    <w:rsid w:val="00B14C00"/>
    <w:rsid w:val="00C0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D3E02"/>
  <w15:chartTrackingRefBased/>
  <w15:docId w15:val="{C4E60455-2749-4A2F-A938-D51939281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FE9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4D3FE9"/>
    <w:pPr>
      <w:spacing w:after="0" w:line="240" w:lineRule="auto"/>
    </w:pPr>
    <w:rPr>
      <w:rFonts w:ascii="Times New Roman" w:eastAsia="Batang" w:hAnsi="Times New Roman" w:cs="Times New Roman"/>
      <w:kern w:val="0"/>
      <w:sz w:val="24"/>
      <w:szCs w:val="24"/>
      <w:lang w:val="en-US"/>
      <w14:ligatures w14:val="none"/>
    </w:rPr>
  </w:style>
  <w:style w:type="table" w:styleId="TabloKlavuzu">
    <w:name w:val="Table Grid"/>
    <w:basedOn w:val="NormalTablo"/>
    <w:uiPriority w:val="39"/>
    <w:rsid w:val="004D3FE9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8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 it go</dc:creator>
  <cp:keywords/>
  <dc:description/>
  <cp:lastModifiedBy>AB K</cp:lastModifiedBy>
  <cp:revision>2</cp:revision>
  <dcterms:created xsi:type="dcterms:W3CDTF">2023-10-11T09:04:00Z</dcterms:created>
  <dcterms:modified xsi:type="dcterms:W3CDTF">2023-10-11T09:04:00Z</dcterms:modified>
</cp:coreProperties>
</file>